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c9d1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cfb8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37629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